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0A8DA" w14:textId="77777777" w:rsidR="004E2BA4" w:rsidRDefault="004E2BA4" w:rsidP="004E2BA4">
      <w:pPr>
        <w:jc w:val="center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0D44EB96" wp14:editId="26F793BC">
            <wp:extent cx="2947035" cy="1657707"/>
            <wp:effectExtent l="0" t="0" r="5715" b="0"/>
            <wp:docPr id="1" name="Picture 1" descr="A picture containing text, night sky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night sky, natur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3721" cy="1661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04376" w14:textId="4DB0EF46" w:rsidR="004E2BA4" w:rsidRDefault="004E2BA4" w:rsidP="004E2BA4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”Rise, Go, and Live”</w:t>
      </w:r>
    </w:p>
    <w:p w14:paraId="17D82613" w14:textId="6430C03F" w:rsidR="00BC38C6" w:rsidRPr="00BC38C6" w:rsidRDefault="00BC38C6" w:rsidP="004E2BA4">
      <w:pPr>
        <w:spacing w:after="0"/>
        <w:jc w:val="center"/>
        <w:rPr>
          <w:i/>
          <w:iCs/>
        </w:rPr>
      </w:pPr>
      <w:r>
        <w:rPr>
          <w:i/>
          <w:iCs/>
        </w:rPr>
        <w:t>Luke 1:1-38</w:t>
      </w:r>
    </w:p>
    <w:p w14:paraId="5475F0CF" w14:textId="3D4C0A6D" w:rsidR="004E2BA4" w:rsidRDefault="004E2BA4" w:rsidP="004E2BA4">
      <w:pPr>
        <w:spacing w:after="0"/>
        <w:jc w:val="center"/>
      </w:pPr>
      <w:r>
        <w:t>STUDY GUIDE</w:t>
      </w:r>
    </w:p>
    <w:p w14:paraId="2938D3C3" w14:textId="0420A35B" w:rsidR="00BC38C6" w:rsidRDefault="00BC38C6" w:rsidP="004E2BA4">
      <w:pPr>
        <w:spacing w:after="0"/>
        <w:jc w:val="center"/>
      </w:pPr>
    </w:p>
    <w:p w14:paraId="41DE1573" w14:textId="77777777" w:rsidR="00176F26" w:rsidRDefault="00176F26" w:rsidP="00BC38C6">
      <w:pPr>
        <w:spacing w:after="0"/>
        <w:jc w:val="both"/>
      </w:pPr>
    </w:p>
    <w:p w14:paraId="7327806B" w14:textId="05FCB0E1" w:rsidR="00BC38C6" w:rsidRDefault="00BC38C6" w:rsidP="00BC38C6">
      <w:pPr>
        <w:spacing w:after="0"/>
        <w:jc w:val="both"/>
      </w:pPr>
      <w:r>
        <w:t xml:space="preserve">1. Describe a </w:t>
      </w:r>
      <w:r w:rsidR="00176F26">
        <w:t xml:space="preserve">time when you overcame a </w:t>
      </w:r>
      <w:r>
        <w:t>defeat</w:t>
      </w:r>
      <w:r w:rsidR="00D2410A">
        <w:t xml:space="preserve"> </w:t>
      </w:r>
      <w:r w:rsidR="00176F26">
        <w:t>i</w:t>
      </w:r>
      <w:r w:rsidR="00D2410A">
        <w:t xml:space="preserve">n your life. How did your faith in yourself </w:t>
      </w:r>
      <w:r w:rsidR="00176F26">
        <w:t>and /</w:t>
      </w:r>
      <w:r w:rsidR="00D2410A">
        <w:t xml:space="preserve">or God help you? </w:t>
      </w:r>
      <w:r>
        <w:t xml:space="preserve"> </w:t>
      </w:r>
    </w:p>
    <w:p w14:paraId="45B34A30" w14:textId="77777777" w:rsidR="00176F26" w:rsidRDefault="00176F26" w:rsidP="00176F26">
      <w:pPr>
        <w:spacing w:after="0"/>
      </w:pPr>
    </w:p>
    <w:p w14:paraId="310255DA" w14:textId="41A44D75" w:rsidR="00D2410A" w:rsidRDefault="00D2410A" w:rsidP="00BC38C6">
      <w:pPr>
        <w:spacing w:after="0"/>
        <w:jc w:val="both"/>
      </w:pPr>
    </w:p>
    <w:p w14:paraId="6C37EE4B" w14:textId="0D3483DD" w:rsidR="00C96916" w:rsidRDefault="00D2410A" w:rsidP="00BC38C6">
      <w:pPr>
        <w:spacing w:after="0"/>
        <w:jc w:val="both"/>
      </w:pPr>
      <w:r>
        <w:t xml:space="preserve">2. </w:t>
      </w:r>
      <w:r>
        <w:rPr>
          <w:b/>
          <w:bCs/>
        </w:rPr>
        <w:t xml:space="preserve">Read </w:t>
      </w:r>
      <w:r w:rsidR="003A3FEB">
        <w:rPr>
          <w:b/>
          <w:bCs/>
        </w:rPr>
        <w:t xml:space="preserve">Isaiah 40:1-5. </w:t>
      </w:r>
      <w:r w:rsidR="00C96916">
        <w:t xml:space="preserve">Read the passage several times. Which words </w:t>
      </w:r>
      <w:r w:rsidR="00176F26">
        <w:t xml:space="preserve">inspire </w:t>
      </w:r>
      <w:r w:rsidR="00C96916">
        <w:t>the most hope</w:t>
      </w:r>
      <w:r w:rsidR="00176F26">
        <w:t xml:space="preserve"> in you</w:t>
      </w:r>
      <w:r w:rsidR="00C96916">
        <w:t xml:space="preserve">? How </w:t>
      </w:r>
      <w:r w:rsidR="00176F26">
        <w:t>do</w:t>
      </w:r>
      <w:r w:rsidR="00C96916">
        <w:t xml:space="preserve"> these words of God through Isaiah apply to our own experiences </w:t>
      </w:r>
      <w:r w:rsidR="00176F26">
        <w:t xml:space="preserve">with </w:t>
      </w:r>
      <w:r w:rsidR="00C96916">
        <w:t xml:space="preserve">rising above defeat? </w:t>
      </w:r>
    </w:p>
    <w:p w14:paraId="5F274548" w14:textId="77777777" w:rsidR="00C96916" w:rsidRDefault="00C96916" w:rsidP="00BC38C6">
      <w:pPr>
        <w:spacing w:after="0"/>
        <w:jc w:val="both"/>
      </w:pPr>
    </w:p>
    <w:p w14:paraId="573C635C" w14:textId="2B646580" w:rsidR="00D2410A" w:rsidRPr="003A3FEB" w:rsidRDefault="00C96916" w:rsidP="00BC38C6">
      <w:pPr>
        <w:spacing w:after="0"/>
        <w:jc w:val="both"/>
      </w:pPr>
      <w:r>
        <w:t xml:space="preserve"> </w:t>
      </w:r>
    </w:p>
    <w:p w14:paraId="5AD6738D" w14:textId="701BC7D4" w:rsidR="004E2BA4" w:rsidRDefault="004E2BA4" w:rsidP="004E2BA4">
      <w:pPr>
        <w:spacing w:after="0"/>
        <w:jc w:val="center"/>
      </w:pPr>
    </w:p>
    <w:p w14:paraId="74CE0786" w14:textId="77777777" w:rsidR="004E2BA4" w:rsidRPr="004E2BA4" w:rsidRDefault="004E2BA4" w:rsidP="004E2BA4">
      <w:pPr>
        <w:spacing w:after="0"/>
      </w:pPr>
    </w:p>
    <w:p w14:paraId="1CAFAA6C" w14:textId="77777777" w:rsidR="004E2BA4" w:rsidRDefault="004E2BA4" w:rsidP="004E2BA4">
      <w:pPr>
        <w:jc w:val="center"/>
      </w:pPr>
    </w:p>
    <w:sectPr w:rsidR="004E2B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MbG0NLO0sDA0MLVU0lEKTi0uzszPAykwrAUAIcvb2iwAAAA="/>
  </w:docVars>
  <w:rsids>
    <w:rsidRoot w:val="004E2BA4"/>
    <w:rsid w:val="00176F26"/>
    <w:rsid w:val="003A3FEB"/>
    <w:rsid w:val="004E2BA4"/>
    <w:rsid w:val="00BC38C6"/>
    <w:rsid w:val="00C96916"/>
    <w:rsid w:val="00D24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14FE8"/>
  <w15:chartTrackingRefBased/>
  <w15:docId w15:val="{D3D7CE6B-EDE5-4174-848B-21D8C3B8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12-14T18:43:00Z</dcterms:created>
  <dcterms:modified xsi:type="dcterms:W3CDTF">2020-12-14T19:03:00Z</dcterms:modified>
</cp:coreProperties>
</file>